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1629"/>
        <w:gridCol w:w="3330"/>
        <w:gridCol w:w="3479"/>
        <w:gridCol w:w="1201"/>
      </w:tblGrid>
      <w:tr w:rsidR="009179B1" w:rsidRPr="00721969" w:rsidTr="009179B1">
        <w:trPr>
          <w:trHeight w:val="421"/>
          <w:jc w:val="center"/>
        </w:trPr>
        <w:tc>
          <w:tcPr>
            <w:tcW w:w="1629" w:type="dxa"/>
            <w:vMerge w:val="restart"/>
            <w:tcBorders>
              <w:top w:val="single" w:sz="8" w:space="0" w:color="auto"/>
              <w:left w:val="single" w:sz="8" w:space="0" w:color="auto"/>
              <w:right w:val="single" w:sz="2" w:space="0" w:color="auto"/>
            </w:tcBorders>
          </w:tcPr>
          <w:p w:rsidR="009179B1" w:rsidRPr="00721969" w:rsidRDefault="009179B1" w:rsidP="004F3167">
            <w:pPr>
              <w:jc w:val="center"/>
              <w:rPr>
                <w:rFonts w:cs="B Nazanin"/>
                <w:rtl/>
              </w:rPr>
            </w:pPr>
            <w:r w:rsidRPr="00721969">
              <w:rPr>
                <w:rFonts w:cs="B Nazanin"/>
                <w:noProof/>
                <w:lang w:bidi="ar-SA"/>
              </w:rPr>
              <w:drawing>
                <wp:inline distT="0" distB="0" distL="0" distR="0" wp14:anchorId="76C82257" wp14:editId="76DA6C0C">
                  <wp:extent cx="854109" cy="1081151"/>
                  <wp:effectExtent l="0" t="0" r="0" b="5080"/>
                  <wp:docPr id="1" name="Picture 1" descr="D:\My documents\Torbat-Heydariyeh University\YOUR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My documents\Torbat-Heydariyeh University\YOUR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041" cy="1087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9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9179B1" w:rsidRPr="00721969" w:rsidRDefault="009179B1" w:rsidP="009179B1">
            <w:pPr>
              <w:jc w:val="center"/>
              <w:rPr>
                <w:rFonts w:cs="B Nazanin"/>
                <w:b/>
                <w:bCs/>
                <w:rtl/>
              </w:rPr>
            </w:pPr>
            <w:proofErr w:type="spellStart"/>
            <w:r w:rsidRPr="00721969">
              <w:rPr>
                <w:rFonts w:cs="B Nazanin" w:hint="cs"/>
                <w:b/>
                <w:bCs/>
                <w:rtl/>
              </w:rPr>
              <w:t>کاربرگ</w:t>
            </w:r>
            <w:proofErr w:type="spellEnd"/>
            <w:r w:rsidRPr="0072196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721969">
              <w:rPr>
                <w:rFonts w:cs="B Nazanin" w:hint="cs"/>
                <w:b/>
                <w:bCs/>
                <w:rtl/>
              </w:rPr>
              <w:t>پیشنهاده</w:t>
            </w:r>
            <w:r w:rsidRPr="00721969">
              <w:rPr>
                <w:rFonts w:cs="B Nazanin"/>
                <w:b/>
                <w:bCs/>
                <w:cs/>
              </w:rPr>
              <w:t>‎</w:t>
            </w:r>
            <w:r w:rsidRPr="00721969">
              <w:rPr>
                <w:rFonts w:cs="B Nazanin" w:hint="cs"/>
                <w:b/>
                <w:bCs/>
                <w:rtl/>
              </w:rPr>
              <w:t>ی</w:t>
            </w:r>
            <w:proofErr w:type="spellEnd"/>
            <w:r w:rsidRPr="0072196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721969">
              <w:rPr>
                <w:rFonts w:cs="B Nazanin" w:hint="cs"/>
                <w:b/>
                <w:bCs/>
                <w:rtl/>
              </w:rPr>
              <w:t>پروژه</w:t>
            </w:r>
            <w:r w:rsidRPr="00721969">
              <w:rPr>
                <w:rFonts w:cs="B Nazanin" w:hint="cs"/>
                <w:b/>
                <w:bCs/>
                <w:rtl/>
                <w:cs/>
              </w:rPr>
              <w:t>‎ی</w:t>
            </w:r>
            <w:proofErr w:type="spellEnd"/>
            <w:r w:rsidRPr="00721969">
              <w:rPr>
                <w:rFonts w:cs="B Nazanin" w:hint="cs"/>
                <w:b/>
                <w:bCs/>
                <w:rtl/>
                <w:cs/>
              </w:rPr>
              <w:t xml:space="preserve"> درس «طرح نهایی»</w:t>
            </w:r>
          </w:p>
        </w:tc>
        <w:tc>
          <w:tcPr>
            <w:tcW w:w="120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9179B1" w:rsidRPr="00721969" w:rsidRDefault="009179B1" w:rsidP="004F3167">
            <w:pPr>
              <w:jc w:val="center"/>
              <w:rPr>
                <w:rFonts w:cs="B Nazanin"/>
                <w:b/>
                <w:bCs/>
                <w:rtl/>
              </w:rPr>
            </w:pPr>
            <w:r w:rsidRPr="00721969">
              <w:rPr>
                <w:rFonts w:cs="B Nazanin" w:hint="cs"/>
                <w:b/>
                <w:bCs/>
                <w:sz w:val="20"/>
                <w:szCs w:val="20"/>
                <w:rtl/>
              </w:rPr>
              <w:t>معماری</w:t>
            </w:r>
          </w:p>
        </w:tc>
      </w:tr>
      <w:tr w:rsidR="009179B1" w:rsidRPr="00721969" w:rsidTr="00FD5303">
        <w:trPr>
          <w:trHeight w:hRule="exact" w:val="432"/>
          <w:jc w:val="center"/>
        </w:trPr>
        <w:tc>
          <w:tcPr>
            <w:tcW w:w="1629" w:type="dxa"/>
            <w:vMerge/>
            <w:tcBorders>
              <w:left w:val="single" w:sz="8" w:space="0" w:color="auto"/>
              <w:right w:val="single" w:sz="2" w:space="0" w:color="auto"/>
            </w:tcBorders>
          </w:tcPr>
          <w:p w:rsidR="009179B1" w:rsidRPr="00721969" w:rsidRDefault="009179B1" w:rsidP="004F3167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333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AA413F" w:rsidRDefault="009179B1" w:rsidP="00C23E63">
            <w:pPr>
              <w:jc w:val="left"/>
              <w:rPr>
                <w:rFonts w:cs="B Nazanin"/>
                <w:sz w:val="18"/>
                <w:szCs w:val="18"/>
                <w:rtl/>
              </w:rPr>
            </w:pP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>نام</w:t>
            </w:r>
            <w:r w:rsidRPr="00AA413F">
              <w:rPr>
                <w:rFonts w:cs="B Nazanin"/>
                <w:b/>
                <w:bCs/>
                <w:sz w:val="18"/>
                <w:szCs w:val="18"/>
                <w:cs/>
              </w:rPr>
              <w:t>‎</w:t>
            </w: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و </w:t>
            </w:r>
            <w:proofErr w:type="spellStart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>نام</w:t>
            </w:r>
            <w:r w:rsidRPr="00AA413F">
              <w:rPr>
                <w:rFonts w:cs="B Nazanin"/>
                <w:b/>
                <w:bCs/>
                <w:sz w:val="18"/>
                <w:szCs w:val="18"/>
                <w:cs/>
              </w:rPr>
              <w:t>‎</w:t>
            </w: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>خانوادگی</w:t>
            </w:r>
            <w:proofErr w:type="spellEnd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: </w:t>
            </w:r>
            <w:r w:rsidR="00C23E63" w:rsidRPr="00C23E63">
              <w:rPr>
                <w:rFonts w:cs="B Nazanin" w:hint="cs"/>
                <w:b/>
                <w:bCs/>
                <w:color w:val="BFBFBF" w:themeColor="background1" w:themeShade="BF"/>
                <w:sz w:val="18"/>
                <w:szCs w:val="18"/>
                <w:rtl/>
              </w:rPr>
              <w:t>(</w:t>
            </w:r>
            <w:r w:rsidR="00C23E63" w:rsidRPr="00C23E63">
              <w:rPr>
                <w:rFonts w:asciiTheme="majorBidi" w:hAnsiTheme="majorBidi" w:cs="B Nazanin"/>
                <w:color w:val="A6A6A6" w:themeColor="background1" w:themeShade="A6"/>
                <w:sz w:val="16"/>
                <w:szCs w:val="16"/>
              </w:rPr>
              <w:t xml:space="preserve">B </w:t>
            </w:r>
            <w:proofErr w:type="spellStart"/>
            <w:r w:rsidR="00C23E63" w:rsidRPr="00C23E63">
              <w:rPr>
                <w:rFonts w:asciiTheme="majorBidi" w:hAnsiTheme="majorBidi" w:cs="B Nazanin"/>
                <w:color w:val="A6A6A6" w:themeColor="background1" w:themeShade="A6"/>
                <w:sz w:val="16"/>
                <w:szCs w:val="16"/>
              </w:rPr>
              <w:t>Nazanin</w:t>
            </w:r>
            <w:proofErr w:type="spellEnd"/>
            <w:r w:rsidR="00C23E63" w:rsidRPr="00C23E63">
              <w:rPr>
                <w:rFonts w:cs="B Nazanin" w:hint="cs"/>
                <w:color w:val="A6A6A6" w:themeColor="background1" w:themeShade="A6"/>
                <w:sz w:val="18"/>
                <w:szCs w:val="18"/>
                <w:rtl/>
              </w:rPr>
              <w:t xml:space="preserve"> اندازه </w:t>
            </w:r>
            <w:r w:rsidR="00C23E63">
              <w:rPr>
                <w:rFonts w:cs="B Nazanin" w:hint="cs"/>
                <w:color w:val="A6A6A6" w:themeColor="background1" w:themeShade="A6"/>
                <w:sz w:val="18"/>
                <w:szCs w:val="18"/>
                <w:rtl/>
              </w:rPr>
              <w:t>9)</w:t>
            </w:r>
          </w:p>
        </w:tc>
        <w:tc>
          <w:tcPr>
            <w:tcW w:w="34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721969" w:rsidRDefault="009179B1" w:rsidP="0093696A">
            <w:pPr>
              <w:jc w:val="left"/>
              <w:rPr>
                <w:rFonts w:cs="B Nazanin"/>
                <w:sz w:val="18"/>
                <w:szCs w:val="18"/>
                <w:rtl/>
              </w:rPr>
            </w:pPr>
            <w:r w:rsidRPr="00721969">
              <w:rPr>
                <w:rFonts w:cs="B Nazanin"/>
                <w:b/>
                <w:bCs/>
                <w:sz w:val="18"/>
                <w:szCs w:val="18"/>
                <w:cs/>
              </w:rPr>
              <w:t>‎</w:t>
            </w: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>سال تحصیلی</w:t>
            </w:r>
            <w:r w:rsidR="0093696A"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>|</w:t>
            </w: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proofErr w:type="spellStart"/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>نیم</w:t>
            </w: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  <w:cs/>
              </w:rPr>
              <w:t>‎سال</w:t>
            </w:r>
            <w:proofErr w:type="spellEnd"/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: </w:t>
            </w:r>
          </w:p>
        </w:tc>
        <w:tc>
          <w:tcPr>
            <w:tcW w:w="1201" w:type="dxa"/>
            <w:vMerge w:val="restart"/>
            <w:tcBorders>
              <w:top w:val="single" w:sz="2" w:space="0" w:color="auto"/>
              <w:left w:val="single" w:sz="2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9179B1" w:rsidRPr="00721969" w:rsidRDefault="009179B1" w:rsidP="00756CEF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721969">
              <w:rPr>
                <w:rFonts w:cs="B Nazanin" w:hint="cs"/>
                <w:b/>
                <w:bCs/>
                <w:sz w:val="20"/>
                <w:szCs w:val="20"/>
                <w:rtl/>
              </w:rPr>
              <w:t>کارشناسی</w:t>
            </w:r>
          </w:p>
          <w:p w:rsidR="009179B1" w:rsidRPr="00721969" w:rsidRDefault="009179B1" w:rsidP="00756CE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721969">
              <w:rPr>
                <w:rFonts w:cs="B Nazanin" w:hint="cs"/>
                <w:b/>
                <w:bCs/>
                <w:sz w:val="20"/>
                <w:szCs w:val="20"/>
                <w:rtl/>
              </w:rPr>
              <w:t>ناپیوسته</w:t>
            </w:r>
          </w:p>
        </w:tc>
      </w:tr>
      <w:tr w:rsidR="009179B1" w:rsidRPr="00721969" w:rsidTr="00FD5303">
        <w:trPr>
          <w:trHeight w:hRule="exact" w:val="432"/>
          <w:jc w:val="center"/>
        </w:trPr>
        <w:tc>
          <w:tcPr>
            <w:tcW w:w="1629" w:type="dxa"/>
            <w:vMerge/>
            <w:tcBorders>
              <w:left w:val="single" w:sz="8" w:space="0" w:color="auto"/>
              <w:right w:val="single" w:sz="2" w:space="0" w:color="auto"/>
            </w:tcBorders>
          </w:tcPr>
          <w:p w:rsidR="009179B1" w:rsidRPr="00721969" w:rsidRDefault="009179B1" w:rsidP="004F3167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3330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AA413F" w:rsidRDefault="009179B1" w:rsidP="00C24379">
            <w:pPr>
              <w:jc w:val="left"/>
              <w:rPr>
                <w:rFonts w:cs="B Nazanin"/>
                <w:sz w:val="18"/>
                <w:szCs w:val="18"/>
                <w:rtl/>
              </w:rPr>
            </w:pP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  <w:r w:rsidRPr="00AA413F">
              <w:rPr>
                <w:rFonts w:cs="B Nazanin"/>
                <w:b/>
                <w:bCs/>
                <w:sz w:val="18"/>
                <w:szCs w:val="18"/>
                <w:cs/>
              </w:rPr>
              <w:t>‎</w:t>
            </w: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ی دانشجویی: </w:t>
            </w:r>
          </w:p>
        </w:tc>
        <w:tc>
          <w:tcPr>
            <w:tcW w:w="34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721969" w:rsidRDefault="009179B1" w:rsidP="00C24379">
            <w:pPr>
              <w:jc w:val="left"/>
              <w:rPr>
                <w:rFonts w:cs="B Nazanin"/>
                <w:sz w:val="18"/>
                <w:szCs w:val="18"/>
                <w:rtl/>
              </w:rPr>
            </w:pP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استاد راهنما: </w:t>
            </w:r>
          </w:p>
        </w:tc>
        <w:tc>
          <w:tcPr>
            <w:tcW w:w="1201" w:type="dxa"/>
            <w:vMerge/>
            <w:tcBorders>
              <w:left w:val="single" w:sz="2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9179B1" w:rsidRPr="00721969" w:rsidRDefault="009179B1" w:rsidP="004F316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179B1" w:rsidRPr="00721969" w:rsidTr="00FD5303">
        <w:trPr>
          <w:trHeight w:hRule="exact" w:val="432"/>
          <w:jc w:val="center"/>
        </w:trPr>
        <w:tc>
          <w:tcPr>
            <w:tcW w:w="1629" w:type="dxa"/>
            <w:vMerge/>
            <w:tcBorders>
              <w:left w:val="single" w:sz="8" w:space="0" w:color="auto"/>
              <w:bottom w:val="single" w:sz="8" w:space="0" w:color="auto"/>
              <w:right w:val="single" w:sz="2" w:space="0" w:color="auto"/>
            </w:tcBorders>
          </w:tcPr>
          <w:p w:rsidR="009179B1" w:rsidRPr="00721969" w:rsidRDefault="009179B1" w:rsidP="004F3167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3330" w:type="dxa"/>
            <w:tcBorders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AA413F" w:rsidRDefault="009179B1" w:rsidP="00C24379">
            <w:pPr>
              <w:jc w:val="left"/>
              <w:rPr>
                <w:rFonts w:cs="B Nazanin"/>
                <w:b/>
                <w:bCs/>
                <w:sz w:val="18"/>
                <w:szCs w:val="18"/>
                <w:rtl/>
              </w:rPr>
            </w:pPr>
            <w:proofErr w:type="spellStart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>شماره‌ی</w:t>
            </w:r>
            <w:proofErr w:type="spellEnd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تماس: </w:t>
            </w:r>
          </w:p>
        </w:tc>
        <w:tc>
          <w:tcPr>
            <w:tcW w:w="3479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9179B1" w:rsidRPr="00721969" w:rsidRDefault="009179B1" w:rsidP="00C23E63">
            <w:pPr>
              <w:ind w:left="360" w:hanging="360"/>
              <w:jc w:val="left"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</w:pPr>
            <w:proofErr w:type="spellStart"/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>پست</w:t>
            </w: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  <w:cs/>
              </w:rPr>
              <w:t>‎الکترونیک</w:t>
            </w:r>
            <w:proofErr w:type="spellEnd"/>
            <w:r w:rsidRPr="00721969">
              <w:rPr>
                <w:rFonts w:cs="B Nazanin" w:hint="cs"/>
                <w:b/>
                <w:bCs/>
                <w:sz w:val="18"/>
                <w:szCs w:val="18"/>
                <w:rtl/>
                <w:cs/>
              </w:rPr>
              <w:t>:</w:t>
            </w:r>
            <w:r w:rsidR="00FD5303" w:rsidRPr="00721969">
              <w:rPr>
                <w:rFonts w:cs="B Nazanin" w:hint="cs"/>
                <w:b/>
                <w:bCs/>
                <w:sz w:val="18"/>
                <w:szCs w:val="18"/>
                <w:cs/>
              </w:rPr>
              <w:t xml:space="preserve">  </w:t>
            </w:r>
            <w:r w:rsidR="008E4040" w:rsidRPr="00721969">
              <w:rPr>
                <w:rFonts w:asciiTheme="majorBidi" w:hAnsiTheme="majorBidi" w:cs="B Nazanin" w:hint="cs"/>
                <w:b/>
                <w:bCs/>
                <w:color w:val="A6A6A6" w:themeColor="background1" w:themeShade="A6"/>
                <w:sz w:val="16"/>
                <w:szCs w:val="16"/>
                <w:rtl/>
              </w:rPr>
              <w:t>(</w:t>
            </w:r>
            <w:r w:rsidR="00C23E63">
              <w:rPr>
                <w:rFonts w:asciiTheme="majorBidi" w:hAnsiTheme="majorBidi" w:cs="B Nazanin"/>
                <w:b/>
                <w:bCs/>
                <w:color w:val="A6A6A6" w:themeColor="background1" w:themeShade="A6"/>
                <w:sz w:val="16"/>
                <w:szCs w:val="16"/>
              </w:rPr>
              <w:t xml:space="preserve"> </w:t>
            </w:r>
            <w:r w:rsidR="00C23E63" w:rsidRPr="00C23E63">
              <w:rPr>
                <w:rFonts w:asciiTheme="majorBidi" w:hAnsiTheme="majorBidi" w:cs="B Nazanin"/>
                <w:color w:val="A6A6A6" w:themeColor="background1" w:themeShade="A6"/>
                <w:sz w:val="16"/>
                <w:szCs w:val="16"/>
              </w:rPr>
              <w:t>Times New Roman</w:t>
            </w:r>
            <w:r w:rsidR="00C23E63" w:rsidRPr="00C23E63">
              <w:rPr>
                <w:rFonts w:asciiTheme="majorBidi" w:hAnsiTheme="majorBidi" w:cs="B Nazanin" w:hint="cs"/>
                <w:color w:val="A6A6A6" w:themeColor="background1" w:themeShade="A6"/>
                <w:sz w:val="16"/>
                <w:szCs w:val="16"/>
                <w:rtl/>
              </w:rPr>
              <w:t xml:space="preserve"> </w:t>
            </w:r>
            <w:r w:rsidR="00C23E63">
              <w:rPr>
                <w:rFonts w:asciiTheme="majorBidi" w:hAnsiTheme="majorBidi" w:cs="B Nazanin" w:hint="cs"/>
                <w:color w:val="A6A6A6" w:themeColor="background1" w:themeShade="A6"/>
                <w:sz w:val="18"/>
                <w:szCs w:val="18"/>
                <w:rtl/>
              </w:rPr>
              <w:t>اندازه 8)</w:t>
            </w:r>
          </w:p>
        </w:tc>
        <w:tc>
          <w:tcPr>
            <w:tcW w:w="1201" w:type="dxa"/>
            <w:vMerge/>
            <w:tcBorders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:rsidR="009179B1" w:rsidRPr="00721969" w:rsidRDefault="009179B1" w:rsidP="004F316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3C512D" w:rsidRDefault="003C512D" w:rsidP="00756CEF">
      <w:pPr>
        <w:spacing w:before="120" w:after="120"/>
        <w:rPr>
          <w:rFonts w:cs="B Nazanin"/>
          <w:b/>
          <w:bCs/>
          <w:sz w:val="20"/>
          <w:szCs w:val="20"/>
          <w:rtl/>
        </w:rPr>
      </w:pPr>
    </w:p>
    <w:p w:rsidR="00FE09B2" w:rsidRPr="003C512D" w:rsidRDefault="00FE09B2" w:rsidP="00756CEF">
      <w:pPr>
        <w:spacing w:before="120" w:after="120"/>
        <w:rPr>
          <w:rFonts w:cs="B Nazanin"/>
          <w:b/>
          <w:bCs/>
          <w:sz w:val="20"/>
          <w:szCs w:val="20"/>
          <w:rtl/>
        </w:rPr>
      </w:pPr>
      <w:r w:rsidRPr="003C512D">
        <w:rPr>
          <w:rFonts w:cs="B Nazanin" w:hint="cs"/>
          <w:b/>
          <w:bCs/>
          <w:sz w:val="20"/>
          <w:szCs w:val="20"/>
          <w:rtl/>
        </w:rPr>
        <w:t xml:space="preserve">مدیر محترم </w:t>
      </w:r>
      <w:r w:rsidR="00756CEF" w:rsidRPr="003C512D">
        <w:rPr>
          <w:rFonts w:cs="B Nazanin" w:hint="cs"/>
          <w:b/>
          <w:bCs/>
          <w:sz w:val="20"/>
          <w:szCs w:val="20"/>
          <w:rtl/>
        </w:rPr>
        <w:t>گروه مهندسی عمران و معماری</w:t>
      </w:r>
    </w:p>
    <w:p w:rsidR="008427C8" w:rsidRPr="003C512D" w:rsidRDefault="008427C8" w:rsidP="00FD5303">
      <w:pPr>
        <w:spacing w:after="240" w:line="23" w:lineRule="atLeast"/>
        <w:ind w:left="0" w:firstLine="0"/>
        <w:rPr>
          <w:rFonts w:cs="B Nazanin"/>
          <w:sz w:val="20"/>
          <w:szCs w:val="20"/>
          <w:rtl/>
        </w:rPr>
      </w:pPr>
      <w:r w:rsidRPr="003C512D">
        <w:rPr>
          <w:rFonts w:cs="B Nazanin" w:hint="cs"/>
          <w:sz w:val="20"/>
          <w:szCs w:val="20"/>
          <w:rtl/>
        </w:rPr>
        <w:t>اینجانب</w:t>
      </w:r>
      <w:r w:rsidR="00FD5303" w:rsidRPr="003C512D">
        <w:rPr>
          <w:rFonts w:cs="B Nazanin" w:hint="cs"/>
          <w:sz w:val="20"/>
          <w:szCs w:val="20"/>
          <w:rtl/>
        </w:rPr>
        <w:t xml:space="preserve"> با مشخصات مندرج در کادر بالا، موضوع پیشنهادی خود را جهت انجام پروژه</w:t>
      </w:r>
      <w:r w:rsidR="00FD5303" w:rsidRPr="003C512D">
        <w:rPr>
          <w:rFonts w:cs="B Nazanin"/>
          <w:sz w:val="20"/>
          <w:szCs w:val="20"/>
        </w:rPr>
        <w:t>‎</w:t>
      </w:r>
      <w:r w:rsidR="00FD5303" w:rsidRPr="003C512D">
        <w:rPr>
          <w:rFonts w:cs="B Nazanin" w:hint="cs"/>
          <w:sz w:val="20"/>
          <w:szCs w:val="20"/>
          <w:rtl/>
        </w:rPr>
        <w:t xml:space="preserve">ی درس طرح نهایی، که کل متن و محتوای آن به رویت و تائید استاد محترم راهنما رسیده است، جهت بررسی در شورای گروه مهندسی عمران و معماری، به نحوی که در ادامه معرفی </w:t>
      </w:r>
      <w:proofErr w:type="spellStart"/>
      <w:r w:rsidR="00FD5303" w:rsidRPr="003C512D">
        <w:rPr>
          <w:rFonts w:cs="B Nazanin" w:hint="cs"/>
          <w:sz w:val="20"/>
          <w:szCs w:val="20"/>
          <w:rtl/>
        </w:rPr>
        <w:t>می‎شود</w:t>
      </w:r>
      <w:proofErr w:type="spellEnd"/>
      <w:r w:rsidR="00FD5303" w:rsidRPr="003C512D">
        <w:rPr>
          <w:rFonts w:cs="B Nazanin" w:hint="cs"/>
          <w:sz w:val="20"/>
          <w:szCs w:val="20"/>
          <w:rtl/>
        </w:rPr>
        <w:t xml:space="preserve">، تقدیم </w:t>
      </w:r>
      <w:proofErr w:type="spellStart"/>
      <w:r w:rsidR="00FD5303" w:rsidRPr="003C512D">
        <w:rPr>
          <w:rFonts w:cs="B Nazanin" w:hint="cs"/>
          <w:sz w:val="20"/>
          <w:szCs w:val="20"/>
          <w:rtl/>
        </w:rPr>
        <w:t>می‎نمایم</w:t>
      </w:r>
      <w:proofErr w:type="spellEnd"/>
      <w:r w:rsidR="00FD5303" w:rsidRPr="003C512D">
        <w:rPr>
          <w:rFonts w:cs="B Nazanin" w:hint="cs"/>
          <w:sz w:val="20"/>
          <w:szCs w:val="20"/>
          <w:rtl/>
        </w:rPr>
        <w:t xml:space="preserve">: </w:t>
      </w: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1809"/>
        <w:gridCol w:w="3015"/>
        <w:gridCol w:w="1755"/>
        <w:gridCol w:w="3060"/>
      </w:tblGrid>
      <w:tr w:rsidR="008427C8" w:rsidRPr="00721969" w:rsidTr="00C23E63">
        <w:trPr>
          <w:trHeight w:val="432"/>
          <w:jc w:val="center"/>
        </w:trPr>
        <w:tc>
          <w:tcPr>
            <w:tcW w:w="180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27C8" w:rsidRPr="00C23E63" w:rsidRDefault="002065A3" w:rsidP="009179B1">
            <w:pPr>
              <w:spacing w:line="23" w:lineRule="atLeast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23E63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عنوان </w:t>
            </w:r>
            <w:r w:rsidR="008427C8" w:rsidRPr="00C23E63">
              <w:rPr>
                <w:rFonts w:cs="B Nazanin" w:hint="cs"/>
                <w:b/>
                <w:bCs/>
                <w:sz w:val="20"/>
                <w:szCs w:val="20"/>
                <w:rtl/>
              </w:rPr>
              <w:t>موضوع</w:t>
            </w:r>
          </w:p>
        </w:tc>
        <w:tc>
          <w:tcPr>
            <w:tcW w:w="7830" w:type="dxa"/>
            <w:gridSpan w:val="3"/>
            <w:tcBorders>
              <w:top w:val="single" w:sz="8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8427C8" w:rsidRPr="00721969" w:rsidRDefault="00721969" w:rsidP="00AA413F">
            <w:pPr>
              <w:spacing w:line="23" w:lineRule="atLeast"/>
              <w:rPr>
                <w:rFonts w:cs="B Nazanin" w:hint="cs"/>
                <w:sz w:val="18"/>
                <w:szCs w:val="18"/>
                <w:rtl/>
              </w:rPr>
            </w:pPr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( </w:t>
            </w:r>
            <w:proofErr w:type="spellStart"/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>فونت</w:t>
            </w:r>
            <w:proofErr w:type="spellEnd"/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فارسی: </w:t>
            </w:r>
            <w:r w:rsidRPr="00C23E63">
              <w:rPr>
                <w:rFonts w:asciiTheme="majorBidi" w:hAnsiTheme="majorBidi" w:cs="B Nazanin"/>
                <w:color w:val="A6A6A6" w:themeColor="background1" w:themeShade="A6"/>
                <w:sz w:val="18"/>
                <w:szCs w:val="18"/>
              </w:rPr>
              <w:t xml:space="preserve">B </w:t>
            </w:r>
            <w:proofErr w:type="spellStart"/>
            <w:r w:rsidRPr="00C23E63">
              <w:rPr>
                <w:rFonts w:asciiTheme="majorBidi" w:hAnsiTheme="majorBidi" w:cs="B Nazanin"/>
                <w:color w:val="A6A6A6" w:themeColor="background1" w:themeShade="A6"/>
                <w:sz w:val="18"/>
                <w:szCs w:val="18"/>
              </w:rPr>
              <w:t>Nazanin</w:t>
            </w:r>
            <w:proofErr w:type="spellEnd"/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اندازه </w:t>
            </w:r>
            <w:r w:rsidR="00AA413F"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>10</w:t>
            </w:r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| </w:t>
            </w:r>
            <w:proofErr w:type="spellStart"/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>فونت</w:t>
            </w:r>
            <w:proofErr w:type="spellEnd"/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انگلیسی: </w:t>
            </w:r>
            <w:r w:rsidRPr="00C23E63">
              <w:rPr>
                <w:rFonts w:asciiTheme="majorBidi" w:hAnsiTheme="majorBidi" w:cs="B Nazanin"/>
                <w:color w:val="A6A6A6" w:themeColor="background1" w:themeShade="A6"/>
                <w:sz w:val="18"/>
                <w:szCs w:val="18"/>
              </w:rPr>
              <w:t>Times New Roman</w:t>
            </w:r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اندازه </w:t>
            </w:r>
            <w:r w:rsidR="00AA413F"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>9</w:t>
            </w:r>
            <w:r w:rsidRPr="00C23E63">
              <w:rPr>
                <w:rFonts w:cs="B Nazanin" w:hint="cs"/>
                <w:color w:val="A6A6A6" w:themeColor="background1" w:themeShade="A6"/>
                <w:sz w:val="20"/>
                <w:szCs w:val="20"/>
                <w:rtl/>
              </w:rPr>
              <w:t xml:space="preserve"> | در کل متن رعایت شود)</w:t>
            </w:r>
          </w:p>
        </w:tc>
      </w:tr>
      <w:tr w:rsidR="008427C8" w:rsidRPr="00721969" w:rsidTr="00C23E63">
        <w:trPr>
          <w:trHeight w:val="432"/>
          <w:jc w:val="center"/>
        </w:trPr>
        <w:tc>
          <w:tcPr>
            <w:tcW w:w="180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27C8" w:rsidRPr="00C23E63" w:rsidRDefault="008427C8" w:rsidP="009179B1">
            <w:pPr>
              <w:spacing w:line="23" w:lineRule="atLeast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23E63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کان پیشنهادی </w:t>
            </w:r>
            <w:r w:rsidR="00A66A7A" w:rsidRPr="00C23E63">
              <w:rPr>
                <w:rFonts w:cs="B Nazanin" w:hint="cs"/>
                <w:b/>
                <w:bCs/>
                <w:sz w:val="20"/>
                <w:szCs w:val="20"/>
                <w:rtl/>
              </w:rPr>
              <w:t>(شهر)</w:t>
            </w:r>
          </w:p>
        </w:tc>
        <w:tc>
          <w:tcPr>
            <w:tcW w:w="301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8427C8" w:rsidRPr="00721969" w:rsidRDefault="008427C8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7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27C8" w:rsidRPr="00721969" w:rsidRDefault="008E4040" w:rsidP="009179B1">
            <w:pPr>
              <w:spacing w:line="23" w:lineRule="atLeast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21969">
              <w:rPr>
                <w:rFonts w:cs="B Nazanin" w:hint="cs"/>
                <w:b/>
                <w:bCs/>
                <w:sz w:val="18"/>
                <w:szCs w:val="18"/>
                <w:rtl/>
              </w:rPr>
              <w:t>مساحت تقریبی کل بنا</w:t>
            </w:r>
          </w:p>
        </w:tc>
        <w:tc>
          <w:tcPr>
            <w:tcW w:w="306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</w:tcPr>
          <w:p w:rsidR="008427C8" w:rsidRPr="00721969" w:rsidRDefault="008427C8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427C8" w:rsidRPr="00721969" w:rsidTr="003C512D">
        <w:trPr>
          <w:trHeight w:hRule="exact" w:val="432"/>
          <w:jc w:val="center"/>
        </w:trPr>
        <w:tc>
          <w:tcPr>
            <w:tcW w:w="180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27C8" w:rsidRPr="00C23E63" w:rsidRDefault="008427C8" w:rsidP="009179B1">
            <w:pPr>
              <w:spacing w:line="23" w:lineRule="atLeast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C23E63">
              <w:rPr>
                <w:rFonts w:cs="B Nazanin" w:hint="cs"/>
                <w:b/>
                <w:bCs/>
                <w:sz w:val="20"/>
                <w:szCs w:val="20"/>
                <w:rtl/>
              </w:rPr>
              <w:t>شرح مختصر موضوع</w:t>
            </w:r>
          </w:p>
        </w:tc>
        <w:tc>
          <w:tcPr>
            <w:tcW w:w="7830" w:type="dxa"/>
            <w:gridSpan w:val="3"/>
            <w:tcBorders>
              <w:top w:val="single" w:sz="2" w:space="0" w:color="auto"/>
              <w:left w:val="single" w:sz="4" w:space="0" w:color="auto"/>
              <w:bottom w:val="nil"/>
              <w:right w:val="single" w:sz="8" w:space="0" w:color="auto"/>
            </w:tcBorders>
          </w:tcPr>
          <w:p w:rsidR="00721969" w:rsidRPr="00C23E63" w:rsidRDefault="00A66A7A" w:rsidP="00AA413F">
            <w:pPr>
              <w:spacing w:line="23" w:lineRule="atLeast"/>
              <w:rPr>
                <w:rFonts w:cs="B Nazanin"/>
                <w:color w:val="BFBFBF" w:themeColor="background1" w:themeShade="BF"/>
                <w:sz w:val="20"/>
                <w:szCs w:val="20"/>
                <w:rtl/>
              </w:rPr>
            </w:pPr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(حداکثر در </w:t>
            </w:r>
            <w:r w:rsidR="00896821"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3</w:t>
            </w:r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00 کلمه درج شود</w:t>
            </w:r>
            <w:r w:rsidR="00721969"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)</w:t>
            </w:r>
          </w:p>
          <w:p w:rsidR="008427C8" w:rsidRPr="00721969" w:rsidRDefault="008427C8" w:rsidP="00721969">
            <w:pPr>
              <w:spacing w:line="23" w:lineRule="atLeast"/>
              <w:rPr>
                <w:rFonts w:cs="B Nazanin"/>
                <w:color w:val="808080" w:themeColor="background1" w:themeShade="80"/>
                <w:sz w:val="24"/>
                <w:szCs w:val="24"/>
                <w:rtl/>
              </w:rPr>
            </w:pPr>
          </w:p>
        </w:tc>
      </w:tr>
      <w:tr w:rsidR="00A66A7A" w:rsidRPr="00721969" w:rsidTr="00C23E63">
        <w:trPr>
          <w:trHeight w:val="9067"/>
          <w:jc w:val="center"/>
        </w:trPr>
        <w:tc>
          <w:tcPr>
            <w:tcW w:w="9639" w:type="dxa"/>
            <w:gridSpan w:val="4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</w:tcPr>
          <w:p w:rsidR="00C23E63" w:rsidRDefault="00C23E63" w:rsidP="008E4040">
            <w:pPr>
              <w:spacing w:line="23" w:lineRule="atLeast"/>
              <w:rPr>
                <w:rFonts w:cs="B Nazanin"/>
                <w:color w:val="BFBFBF" w:themeColor="background1" w:themeShade="BF"/>
                <w:sz w:val="20"/>
                <w:szCs w:val="20"/>
                <w:rtl/>
              </w:rPr>
            </w:pPr>
          </w:p>
          <w:p w:rsidR="008E4040" w:rsidRPr="00721969" w:rsidRDefault="00C23E63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( جملاتی که در </w:t>
            </w:r>
            <w:proofErr w:type="spellStart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کاربرگ</w:t>
            </w:r>
            <w:proofErr w:type="spellEnd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به رنگ خاکستری </w:t>
            </w:r>
            <w:proofErr w:type="spellStart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می‎باشند</w:t>
            </w:r>
            <w:proofErr w:type="spellEnd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، جهت راهنمایی در نظر گرفته </w:t>
            </w:r>
            <w:proofErr w:type="spellStart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شده‎اند</w:t>
            </w:r>
            <w:proofErr w:type="spellEnd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و در هنگام تکمیل </w:t>
            </w:r>
            <w:proofErr w:type="spellStart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کاربرگ</w:t>
            </w:r>
            <w:proofErr w:type="spellEnd"/>
            <w:r w:rsidRPr="00C23E63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باید حذف شوند)</w:t>
            </w: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8E4040" w:rsidRPr="00721969" w:rsidRDefault="008E4040" w:rsidP="008E4040">
            <w:pPr>
              <w:spacing w:line="23" w:lineRule="atLeast"/>
              <w:rPr>
                <w:rFonts w:ascii="B Mitra" w:cs="B Nazanin"/>
                <w:sz w:val="24"/>
                <w:szCs w:val="24"/>
                <w:rtl/>
                <w:lang w:bidi="ar-SA"/>
              </w:rPr>
            </w:pPr>
          </w:p>
          <w:p w:rsidR="00AA413F" w:rsidRDefault="00AA413F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C23E63" w:rsidRDefault="00C23E63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C23E63" w:rsidRDefault="00C23E63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C23E63" w:rsidRDefault="00C23E63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C23E63" w:rsidRDefault="00C23E63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C23E63" w:rsidRPr="00721969" w:rsidRDefault="00C23E63" w:rsidP="00C23E63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C23E63" w:rsidRDefault="00C23E63">
      <w:pPr>
        <w:rPr>
          <w:rtl/>
        </w:rPr>
      </w:pPr>
    </w:p>
    <w:p w:rsidR="00C23E63" w:rsidRDefault="00C23E63">
      <w:pPr>
        <w:rPr>
          <w:rtl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1641"/>
        <w:gridCol w:w="7998"/>
      </w:tblGrid>
      <w:tr w:rsidR="00521E95" w:rsidRPr="00721969" w:rsidTr="00744BFD">
        <w:trPr>
          <w:trHeight w:val="432"/>
          <w:jc w:val="center"/>
        </w:trPr>
        <w:tc>
          <w:tcPr>
            <w:tcW w:w="1641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21E95" w:rsidRPr="00AA413F" w:rsidRDefault="00896821" w:rsidP="009179B1">
            <w:pPr>
              <w:spacing w:line="23" w:lineRule="atLeast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proofErr w:type="spellStart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</w:rPr>
              <w:lastRenderedPageBreak/>
              <w:t>برنامه</w:t>
            </w:r>
            <w:r w:rsidRPr="00AA413F">
              <w:rPr>
                <w:rFonts w:cs="B Nazanin" w:hint="cs"/>
                <w:b/>
                <w:bCs/>
                <w:sz w:val="18"/>
                <w:szCs w:val="18"/>
                <w:rtl/>
                <w:cs/>
              </w:rPr>
              <w:t>‎ی</w:t>
            </w:r>
            <w:proofErr w:type="spellEnd"/>
            <w:r w:rsidRPr="00AA413F">
              <w:rPr>
                <w:rFonts w:cs="B Nazanin" w:hint="cs"/>
                <w:b/>
                <w:bCs/>
                <w:sz w:val="18"/>
                <w:szCs w:val="18"/>
                <w:rtl/>
                <w:cs/>
              </w:rPr>
              <w:t xml:space="preserve"> فیزیکی طرح</w:t>
            </w:r>
          </w:p>
        </w:tc>
        <w:tc>
          <w:tcPr>
            <w:tcW w:w="7998" w:type="dxa"/>
            <w:tcBorders>
              <w:top w:val="single" w:sz="2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521E95" w:rsidRPr="00721969" w:rsidRDefault="00896821" w:rsidP="00896821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(</w:t>
            </w:r>
            <w:proofErr w:type="spellStart"/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مشخص</w:t>
            </w: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>‎کردن</w:t>
            </w:r>
            <w:proofErr w:type="spellEnd"/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 xml:space="preserve"> فضاهای اصلی و ریز </w:t>
            </w:r>
            <w:proofErr w:type="spellStart"/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>فضاها</w:t>
            </w:r>
            <w:proofErr w:type="spellEnd"/>
            <w:r w:rsidR="00AA413F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 xml:space="preserve"> با انجام </w:t>
            </w:r>
            <w:proofErr w:type="spellStart"/>
            <w:r w:rsidR="00AA413F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>دسته</w:t>
            </w:r>
            <w:r w:rsidR="00AA413F">
              <w:rPr>
                <w:rFonts w:cs="B Nazanin" w:hint="cs"/>
                <w:color w:val="BFBFBF" w:themeColor="background1" w:themeShade="BF"/>
                <w:sz w:val="20"/>
                <w:szCs w:val="20"/>
                <w:cs/>
              </w:rPr>
              <w:t>‎</w:t>
            </w:r>
            <w:r w:rsidR="00AA413F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>بندی‎های</w:t>
            </w:r>
            <w:proofErr w:type="spellEnd"/>
            <w:r w:rsidR="00AA413F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  <w:cs/>
              </w:rPr>
              <w:t xml:space="preserve"> لازم</w:t>
            </w: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)</w:t>
            </w:r>
          </w:p>
        </w:tc>
      </w:tr>
      <w:tr w:rsidR="00A66A7A" w:rsidRPr="00721969" w:rsidTr="003C512D">
        <w:trPr>
          <w:trHeight w:val="5089"/>
          <w:jc w:val="center"/>
        </w:trPr>
        <w:tc>
          <w:tcPr>
            <w:tcW w:w="963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A66A7A" w:rsidRPr="00721969" w:rsidRDefault="00A66A7A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8E4040" w:rsidRDefault="008E4040" w:rsidP="00EA1289">
            <w:pPr>
              <w:spacing w:line="23" w:lineRule="atLeast"/>
              <w:rPr>
                <w:rFonts w:cs="B Nazanin" w:hint="cs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Pr="00721969" w:rsidRDefault="00AA413F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8E4040" w:rsidRPr="00721969" w:rsidRDefault="008E4040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8E4040" w:rsidRPr="00721969" w:rsidRDefault="008E4040" w:rsidP="00EA1289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8427C8" w:rsidRPr="00721969" w:rsidRDefault="008427C8" w:rsidP="008427C8">
      <w:pPr>
        <w:spacing w:line="23" w:lineRule="atLeast"/>
        <w:rPr>
          <w:rFonts w:cs="B Nazanin"/>
          <w:sz w:val="24"/>
          <w:szCs w:val="24"/>
          <w:rtl/>
        </w:rPr>
      </w:pPr>
    </w:p>
    <w:p w:rsidR="008427C8" w:rsidRPr="00721969" w:rsidRDefault="008427C8" w:rsidP="008427C8">
      <w:pPr>
        <w:spacing w:line="23" w:lineRule="atLeast"/>
        <w:rPr>
          <w:rFonts w:cs="B Nazanin"/>
          <w:sz w:val="12"/>
          <w:szCs w:val="12"/>
          <w:rtl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3218"/>
        <w:gridCol w:w="3206"/>
        <w:gridCol w:w="3215"/>
      </w:tblGrid>
      <w:tr w:rsidR="00C23E63" w:rsidRPr="00721969" w:rsidTr="00744BFD">
        <w:trPr>
          <w:trHeight w:hRule="exact" w:val="432"/>
          <w:jc w:val="center"/>
        </w:trPr>
        <w:tc>
          <w:tcPr>
            <w:tcW w:w="3218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:rsidR="00C23E63" w:rsidRPr="00744BFD" w:rsidRDefault="005F20C3" w:rsidP="007353F8">
            <w:pPr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/>
                <w:b/>
                <w:bCs/>
                <w:sz w:val="18"/>
                <w:szCs w:val="18"/>
              </w:rPr>
              <w:br w:type="page"/>
            </w:r>
            <w:r w:rsidR="00C23E63"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سایت پیشنهادی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C23E63" w:rsidRPr="00744BFD" w:rsidRDefault="00C23E63" w:rsidP="007353F8">
            <w:pPr>
              <w:ind w:left="0" w:firstLine="0"/>
              <w:jc w:val="left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کاربری فعلی:</w:t>
            </w:r>
          </w:p>
        </w:tc>
        <w:tc>
          <w:tcPr>
            <w:tcW w:w="3215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23E63" w:rsidRPr="00744BFD" w:rsidRDefault="00C23E63" w:rsidP="007353F8">
            <w:pPr>
              <w:ind w:left="0" w:firstLine="0"/>
              <w:jc w:val="left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کاربری پیشنهادی:</w:t>
            </w:r>
          </w:p>
        </w:tc>
      </w:tr>
      <w:tr w:rsidR="00C23E63" w:rsidRPr="00721969" w:rsidTr="00744BFD">
        <w:trPr>
          <w:trHeight w:hRule="exact" w:val="432"/>
          <w:jc w:val="center"/>
        </w:trPr>
        <w:tc>
          <w:tcPr>
            <w:tcW w:w="3218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C23E63" w:rsidRPr="00744BFD" w:rsidRDefault="00C23E63" w:rsidP="007353F8">
            <w:pPr>
              <w:ind w:left="0" w:firstLine="0"/>
              <w:jc w:val="left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مساحت سایت:</w:t>
            </w:r>
          </w:p>
        </w:tc>
        <w:tc>
          <w:tcPr>
            <w:tcW w:w="32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C23E63" w:rsidRPr="00744BFD" w:rsidRDefault="00C23E63" w:rsidP="003C512D">
            <w:pPr>
              <w:ind w:left="0" w:firstLine="0"/>
              <w:jc w:val="left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سطح اشغال </w:t>
            </w:r>
            <w:r w:rsidR="003C512D"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بنا</w:t>
            </w: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>:</w:t>
            </w:r>
          </w:p>
        </w:tc>
        <w:tc>
          <w:tcPr>
            <w:tcW w:w="32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23E63" w:rsidRPr="00744BFD" w:rsidRDefault="00C23E63" w:rsidP="007353F8">
            <w:pPr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44BFD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ضعیت فعلی زمین: </w:t>
            </w:r>
            <w:r w:rsidRPr="00744BFD">
              <w:rPr>
                <w:rFonts w:cs="B Nazanin" w:hint="cs"/>
                <w:color w:val="BFBFBF" w:themeColor="background1" w:themeShade="BF"/>
                <w:sz w:val="18"/>
                <w:szCs w:val="18"/>
                <w:rtl/>
              </w:rPr>
              <w:t>(خالی یا دارای بنا)</w:t>
            </w:r>
            <w:r w:rsidRPr="00744BFD">
              <w:rPr>
                <w:rFonts w:cs="B Nazanin" w:hint="cs"/>
                <w:b/>
                <w:bCs/>
                <w:color w:val="BFBFBF" w:themeColor="background1" w:themeShade="BF"/>
                <w:sz w:val="18"/>
                <w:szCs w:val="18"/>
                <w:rtl/>
              </w:rPr>
              <w:t xml:space="preserve"> </w:t>
            </w:r>
          </w:p>
        </w:tc>
      </w:tr>
      <w:tr w:rsidR="00C23E63" w:rsidRPr="00721969" w:rsidTr="003C512D">
        <w:trPr>
          <w:trHeight w:val="5710"/>
          <w:jc w:val="center"/>
        </w:trPr>
        <w:tc>
          <w:tcPr>
            <w:tcW w:w="9639" w:type="dxa"/>
            <w:gridSpan w:val="3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23E63" w:rsidRPr="00721969" w:rsidRDefault="00C23E63" w:rsidP="003C512D">
            <w:pPr>
              <w:ind w:left="0" w:firstLine="0"/>
              <w:rPr>
                <w:rFonts w:cs="B Nazanin"/>
                <w:color w:val="BFBFBF" w:themeColor="background1" w:themeShade="BF"/>
                <w:sz w:val="20"/>
                <w:szCs w:val="20"/>
                <w:rtl/>
              </w:rPr>
            </w:pP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لطفاً نقشه سایت را در ابعاد 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مناسب و </w:t>
            </w:r>
            <w:proofErr w:type="spellStart"/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خوانا</w:t>
            </w:r>
            <w:proofErr w:type="spellEnd"/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در این محل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، </w:t>
            </w: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به جای متن فعلی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،</w:t>
            </w: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جایگزین</w:t>
            </w: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کنید. در این خصوص، لطفاً به موارد زیر توجه کنید:</w:t>
            </w:r>
          </w:p>
          <w:p w:rsidR="00C23E63" w:rsidRPr="00721969" w:rsidRDefault="00C23E63" w:rsidP="007353F8">
            <w:pPr>
              <w:pStyle w:val="ListParagraph"/>
              <w:numPr>
                <w:ilvl w:val="0"/>
                <w:numId w:val="3"/>
              </w:numPr>
              <w:rPr>
                <w:rFonts w:cs="B Nazanin"/>
                <w:color w:val="BFBFBF" w:themeColor="background1" w:themeShade="BF"/>
                <w:sz w:val="20"/>
                <w:szCs w:val="20"/>
              </w:rPr>
            </w:pP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محل دقیق سایت در نقشه را با خطوط پیرامونی یا تغییر رنگ مشخص کنید.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برای تهیه نقشه از </w:t>
            </w:r>
            <w:r w:rsidR="003C512D" w:rsidRPr="003C512D">
              <w:rPr>
                <w:rFonts w:asciiTheme="majorBidi" w:hAnsiTheme="majorBidi" w:cstheme="majorBidi"/>
                <w:color w:val="BFBFBF" w:themeColor="background1" w:themeShade="BF"/>
                <w:sz w:val="18"/>
                <w:szCs w:val="18"/>
              </w:rPr>
              <w:t>Google Earth</w:t>
            </w:r>
            <w:r w:rsidR="003C512D" w:rsidRPr="003C512D">
              <w:rPr>
                <w:rFonts w:cs="B Nazanin"/>
                <w:color w:val="BFBFBF" w:themeColor="background1" w:themeShade="BF"/>
                <w:sz w:val="18"/>
                <w:szCs w:val="18"/>
              </w:rPr>
              <w:t xml:space="preserve"> </w:t>
            </w:r>
            <w:r w:rsidR="003C512D" w:rsidRPr="003C512D">
              <w:rPr>
                <w:rFonts w:cs="B Nazanin" w:hint="cs"/>
                <w:color w:val="BFBFBF" w:themeColor="background1" w:themeShade="BF"/>
                <w:sz w:val="18"/>
                <w:szCs w:val="18"/>
                <w:rtl/>
              </w:rPr>
              <w:t xml:space="preserve"> </w:t>
            </w:r>
            <w:r w:rsidR="003C512D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استفاده نمائید.</w:t>
            </w:r>
          </w:p>
          <w:p w:rsidR="00C23E63" w:rsidRDefault="00C23E63" w:rsidP="007353F8">
            <w:pPr>
              <w:pStyle w:val="ListParagraph"/>
              <w:numPr>
                <w:ilvl w:val="0"/>
                <w:numId w:val="3"/>
              </w:numPr>
              <w:rPr>
                <w:rFonts w:cs="B Nazanin"/>
                <w:color w:val="BFBFBF" w:themeColor="background1" w:themeShade="BF"/>
                <w:sz w:val="20"/>
                <w:szCs w:val="20"/>
              </w:rPr>
            </w:pPr>
            <w:r w:rsidRPr="00721969"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ابعاد اصلی سایت را با اندازه نشان دهید.</w:t>
            </w:r>
          </w:p>
          <w:p w:rsidR="003C512D" w:rsidRPr="00721969" w:rsidRDefault="003C512D" w:rsidP="007353F8">
            <w:pPr>
              <w:pStyle w:val="ListParagraph"/>
              <w:numPr>
                <w:ilvl w:val="0"/>
                <w:numId w:val="3"/>
              </w:numPr>
              <w:rPr>
                <w:rFonts w:cs="B Nazanin"/>
                <w:color w:val="BFBFBF" w:themeColor="background1" w:themeShade="BF"/>
                <w:sz w:val="20"/>
                <w:szCs w:val="20"/>
              </w:rPr>
            </w:pPr>
            <w:r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نقشه را در مقیاسی قرار دهید که </w:t>
            </w:r>
            <w:proofErr w:type="spellStart"/>
            <w:r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خیابان‎ها</w:t>
            </w:r>
            <w:proofErr w:type="spellEnd"/>
            <w:r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و </w:t>
            </w:r>
            <w:proofErr w:type="spellStart"/>
            <w:r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>دسترسی‎های</w:t>
            </w:r>
            <w:proofErr w:type="spellEnd"/>
            <w:r>
              <w:rPr>
                <w:rFonts w:cs="B Nazanin" w:hint="cs"/>
                <w:color w:val="BFBFBF" w:themeColor="background1" w:themeShade="BF"/>
                <w:sz w:val="20"/>
                <w:szCs w:val="20"/>
                <w:rtl/>
              </w:rPr>
              <w:t xml:space="preserve"> اطراف سایت مشخص باشد.</w:t>
            </w:r>
          </w:p>
          <w:p w:rsidR="00C23E63" w:rsidRPr="003C512D" w:rsidRDefault="00C23E63" w:rsidP="003C512D">
            <w:pPr>
              <w:rPr>
                <w:rFonts w:cs="B Nazanin"/>
                <w:rtl/>
              </w:rPr>
            </w:pPr>
          </w:p>
        </w:tc>
      </w:tr>
    </w:tbl>
    <w:p w:rsidR="005F20C3" w:rsidRPr="00721969" w:rsidRDefault="005F20C3">
      <w:pPr>
        <w:bidi w:val="0"/>
        <w:rPr>
          <w:rFonts w:cs="B Nazanin"/>
        </w:rPr>
      </w:pPr>
    </w:p>
    <w:tbl>
      <w:tblPr>
        <w:tblStyle w:val="TableGrid"/>
        <w:bidiVisual/>
        <w:tblW w:w="963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2" w:space="0" w:color="auto"/>
          <w:insideV w:val="single" w:sz="2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213"/>
        <w:gridCol w:w="3213"/>
        <w:gridCol w:w="3213"/>
      </w:tblGrid>
      <w:tr w:rsidR="003C512D" w:rsidRPr="00721969" w:rsidTr="007353F8">
        <w:trPr>
          <w:jc w:val="center"/>
        </w:trPr>
        <w:tc>
          <w:tcPr>
            <w:tcW w:w="32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C512D" w:rsidRPr="00744BFD" w:rsidRDefault="003C512D" w:rsidP="007353F8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744BFD">
              <w:rPr>
                <w:rFonts w:cs="B Nazanin" w:hint="cs"/>
                <w:b/>
                <w:bCs/>
                <w:sz w:val="20"/>
                <w:szCs w:val="20"/>
                <w:rtl/>
              </w:rPr>
              <w:t>نام، تاریخ و امضای دانشجو</w:t>
            </w:r>
          </w:p>
        </w:tc>
        <w:tc>
          <w:tcPr>
            <w:tcW w:w="32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3C512D" w:rsidRPr="00744BFD" w:rsidRDefault="003C512D" w:rsidP="007353F8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1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3C512D" w:rsidRPr="00744BFD" w:rsidRDefault="003C512D" w:rsidP="007353F8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744BFD">
              <w:rPr>
                <w:rFonts w:cs="B Nazanin" w:hint="cs"/>
                <w:b/>
                <w:bCs/>
                <w:sz w:val="20"/>
                <w:szCs w:val="20"/>
                <w:rtl/>
              </w:rPr>
              <w:t>نام، تاریخ و امضای استاد راهنما</w:t>
            </w:r>
          </w:p>
        </w:tc>
      </w:tr>
      <w:tr w:rsidR="003C512D" w:rsidRPr="00721969" w:rsidTr="00744BFD">
        <w:trPr>
          <w:trHeight w:hRule="exact" w:val="864"/>
          <w:jc w:val="center"/>
        </w:trPr>
        <w:tc>
          <w:tcPr>
            <w:tcW w:w="321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:rsidR="003C512D" w:rsidRPr="00721969" w:rsidRDefault="003C512D" w:rsidP="007353F8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2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3C512D" w:rsidRPr="00721969" w:rsidRDefault="003C512D" w:rsidP="007353F8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3C512D" w:rsidRPr="00721969" w:rsidRDefault="003C512D" w:rsidP="007353F8">
            <w:pPr>
              <w:rPr>
                <w:rFonts w:cs="B Nazanin"/>
                <w:sz w:val="53"/>
                <w:szCs w:val="53"/>
                <w:rtl/>
              </w:rPr>
            </w:pPr>
          </w:p>
        </w:tc>
      </w:tr>
    </w:tbl>
    <w:p w:rsidR="00AA413F" w:rsidRDefault="00AA413F" w:rsidP="005F20C3">
      <w:pPr>
        <w:rPr>
          <w:rFonts w:cs="B Nazanin"/>
          <w:rtl/>
        </w:rPr>
      </w:pPr>
    </w:p>
    <w:p w:rsidR="00AA413F" w:rsidRPr="003C512D" w:rsidRDefault="003C512D" w:rsidP="005F20C3">
      <w:pPr>
        <w:rPr>
          <w:rFonts w:cs="B Nazanin"/>
          <w:b/>
          <w:bCs/>
          <w:sz w:val="20"/>
          <w:szCs w:val="20"/>
          <w:rtl/>
        </w:rPr>
      </w:pPr>
      <w:r w:rsidRPr="003C512D">
        <w:rPr>
          <w:rFonts w:cs="B Nazanin" w:hint="cs"/>
          <w:b/>
          <w:bCs/>
          <w:sz w:val="20"/>
          <w:szCs w:val="20"/>
          <w:rtl/>
        </w:rPr>
        <w:t xml:space="preserve">اعلام نتیجه بررسی </w:t>
      </w:r>
      <w:proofErr w:type="spellStart"/>
      <w:r w:rsidRPr="003C512D">
        <w:rPr>
          <w:rFonts w:cs="B Nazanin" w:hint="cs"/>
          <w:b/>
          <w:bCs/>
          <w:sz w:val="20"/>
          <w:szCs w:val="20"/>
          <w:rtl/>
        </w:rPr>
        <w:t>کاربرگ</w:t>
      </w:r>
      <w:proofErr w:type="spellEnd"/>
      <w:r w:rsidRPr="003C512D">
        <w:rPr>
          <w:rFonts w:cs="B Nazanin" w:hint="cs"/>
          <w:b/>
          <w:bCs/>
          <w:sz w:val="20"/>
          <w:szCs w:val="20"/>
          <w:rtl/>
        </w:rPr>
        <w:t xml:space="preserve"> </w:t>
      </w:r>
      <w:proofErr w:type="spellStart"/>
      <w:r w:rsidRPr="003C512D">
        <w:rPr>
          <w:rFonts w:cs="B Nazanin" w:hint="cs"/>
          <w:b/>
          <w:bCs/>
          <w:sz w:val="20"/>
          <w:szCs w:val="20"/>
          <w:rtl/>
        </w:rPr>
        <w:t>پیشنهاده</w:t>
      </w:r>
      <w:proofErr w:type="spellEnd"/>
      <w:r w:rsidRPr="003C512D">
        <w:rPr>
          <w:rFonts w:cs="B Nazanin" w:hint="cs"/>
          <w:b/>
          <w:bCs/>
          <w:sz w:val="20"/>
          <w:szCs w:val="20"/>
          <w:rtl/>
        </w:rPr>
        <w:t>:</w:t>
      </w:r>
    </w:p>
    <w:p w:rsidR="003C512D" w:rsidRDefault="003C512D" w:rsidP="003C512D">
      <w:pPr>
        <w:spacing w:line="23" w:lineRule="atLeast"/>
        <w:ind w:left="0" w:firstLine="0"/>
        <w:rPr>
          <w:rFonts w:cs="B Nazanin"/>
          <w:sz w:val="20"/>
          <w:szCs w:val="20"/>
          <w:rtl/>
        </w:rPr>
      </w:pPr>
    </w:p>
    <w:p w:rsidR="00AA413F" w:rsidRDefault="00AA413F" w:rsidP="00744BFD">
      <w:pPr>
        <w:spacing w:line="23" w:lineRule="atLeast"/>
        <w:ind w:left="0" w:firstLine="0"/>
        <w:rPr>
          <w:rFonts w:cs="B Nazanin"/>
          <w:sz w:val="20"/>
          <w:szCs w:val="20"/>
          <w:rtl/>
        </w:rPr>
      </w:pPr>
      <w:r w:rsidRPr="003C512D">
        <w:rPr>
          <w:rFonts w:cs="B Nazanin" w:hint="cs"/>
          <w:sz w:val="20"/>
          <w:szCs w:val="20"/>
          <w:rtl/>
        </w:rPr>
        <w:t xml:space="preserve">موضوع پیشنهادی، در </w:t>
      </w:r>
      <w:proofErr w:type="spellStart"/>
      <w:r w:rsidRPr="003C512D">
        <w:rPr>
          <w:rFonts w:cs="B Nazanin" w:hint="cs"/>
          <w:sz w:val="20"/>
          <w:szCs w:val="20"/>
          <w:rtl/>
        </w:rPr>
        <w:t>جلسه‌ی</w:t>
      </w:r>
      <w:proofErr w:type="spellEnd"/>
      <w:r w:rsidRPr="003C512D">
        <w:rPr>
          <w:rFonts w:cs="B Nazanin" w:hint="cs"/>
          <w:sz w:val="20"/>
          <w:szCs w:val="20"/>
          <w:rtl/>
        </w:rPr>
        <w:t xml:space="preserve"> مورخ ---------------</w:t>
      </w:r>
      <w:r w:rsidR="003C512D">
        <w:rPr>
          <w:rFonts w:cs="B Nazanin" w:hint="cs"/>
          <w:sz w:val="20"/>
          <w:szCs w:val="20"/>
          <w:rtl/>
        </w:rPr>
        <w:t xml:space="preserve"> شورای </w:t>
      </w:r>
      <w:r w:rsidRPr="003C512D">
        <w:rPr>
          <w:rFonts w:cs="B Nazanin" w:hint="cs"/>
          <w:sz w:val="20"/>
          <w:szCs w:val="20"/>
          <w:rtl/>
        </w:rPr>
        <w:t xml:space="preserve">گروه مهندسی عمران و معماری مورد بررسی قرار گرفت و با انجام </w:t>
      </w:r>
      <w:proofErr w:type="spellStart"/>
      <w:r w:rsidRPr="003C512D">
        <w:rPr>
          <w:rFonts w:cs="B Nazanin" w:hint="cs"/>
          <w:sz w:val="20"/>
          <w:szCs w:val="20"/>
          <w:rtl/>
        </w:rPr>
        <w:t>پاره‌ای</w:t>
      </w:r>
      <w:proofErr w:type="spellEnd"/>
      <w:r w:rsidRPr="003C512D">
        <w:rPr>
          <w:rFonts w:cs="B Nazanin" w:hint="cs"/>
          <w:sz w:val="20"/>
          <w:szCs w:val="20"/>
          <w:rtl/>
        </w:rPr>
        <w:t xml:space="preserve"> اصلاحات </w:t>
      </w:r>
      <w:r w:rsidR="00744BFD">
        <w:rPr>
          <w:rFonts w:cs="B Nazanin" w:hint="cs"/>
          <w:sz w:val="20"/>
          <w:szCs w:val="20"/>
          <w:rtl/>
        </w:rPr>
        <w:t>پیشنهادی</w:t>
      </w:r>
      <w:r w:rsidRPr="003C512D">
        <w:rPr>
          <w:rFonts w:cs="B Nazanin" w:hint="cs"/>
          <w:sz w:val="20"/>
          <w:szCs w:val="20"/>
          <w:rtl/>
        </w:rPr>
        <w:t xml:space="preserve"> به شرح زیر، تصویب شد </w:t>
      </w:r>
      <w:r w:rsidR="003C512D">
        <w:rPr>
          <w:rFonts w:cs="Cambria" w:hint="cs"/>
          <w:sz w:val="20"/>
          <w:szCs w:val="20"/>
          <w:rtl/>
        </w:rPr>
        <w:t>|</w:t>
      </w:r>
      <w:r w:rsidRPr="003C512D">
        <w:rPr>
          <w:rFonts w:cs="B Nazanin" w:hint="cs"/>
          <w:sz w:val="20"/>
          <w:szCs w:val="20"/>
          <w:rtl/>
        </w:rPr>
        <w:t xml:space="preserve"> تصویب نشد. </w:t>
      </w:r>
      <w:r w:rsidR="00744BFD">
        <w:rPr>
          <w:rFonts w:cs="B Nazanin" w:hint="cs"/>
          <w:sz w:val="20"/>
          <w:szCs w:val="20"/>
          <w:rtl/>
        </w:rPr>
        <w:t xml:space="preserve">لازم به ذکر است در صورتی که طرح به تصویب نرسیده باشد، دانشجو موظف است اصلاحات پیشنهادی را در متن و محتوای موضوع پیشنهادی اعمال نماید و </w:t>
      </w:r>
      <w:proofErr w:type="spellStart"/>
      <w:r w:rsidR="00744BFD">
        <w:rPr>
          <w:rFonts w:cs="B Nazanin" w:hint="cs"/>
          <w:sz w:val="20"/>
          <w:szCs w:val="20"/>
          <w:rtl/>
        </w:rPr>
        <w:t>کاربرگ</w:t>
      </w:r>
      <w:proofErr w:type="spellEnd"/>
      <w:r w:rsidR="00744BFD">
        <w:rPr>
          <w:rFonts w:cs="B Nazanin" w:hint="cs"/>
          <w:sz w:val="20"/>
          <w:szCs w:val="20"/>
          <w:rtl/>
        </w:rPr>
        <w:t xml:space="preserve"> </w:t>
      </w:r>
      <w:proofErr w:type="spellStart"/>
      <w:r w:rsidR="00744BFD">
        <w:rPr>
          <w:rFonts w:cs="B Nazanin" w:hint="cs"/>
          <w:sz w:val="20"/>
          <w:szCs w:val="20"/>
          <w:rtl/>
        </w:rPr>
        <w:t>اصلاح‎شده</w:t>
      </w:r>
      <w:proofErr w:type="spellEnd"/>
      <w:r w:rsidR="00744BFD">
        <w:rPr>
          <w:rFonts w:cs="B Nazanin" w:hint="cs"/>
          <w:sz w:val="20"/>
          <w:szCs w:val="20"/>
          <w:rtl/>
        </w:rPr>
        <w:t xml:space="preserve"> را حداکثر تا دو هفته پس از تاریخ عدم تصویب موضوع، به </w:t>
      </w:r>
      <w:proofErr w:type="spellStart"/>
      <w:r w:rsidR="00744BFD">
        <w:rPr>
          <w:rFonts w:cs="B Nazanin" w:hint="cs"/>
          <w:sz w:val="20"/>
          <w:szCs w:val="20"/>
          <w:rtl/>
        </w:rPr>
        <w:t>مدیرگروه</w:t>
      </w:r>
      <w:proofErr w:type="spellEnd"/>
      <w:r w:rsidR="00744BFD">
        <w:rPr>
          <w:rFonts w:cs="B Nazanin" w:hint="cs"/>
          <w:sz w:val="20"/>
          <w:szCs w:val="20"/>
          <w:rtl/>
        </w:rPr>
        <w:t xml:space="preserve">، جهت بررسی مجدد تحویل دهد.  </w:t>
      </w:r>
    </w:p>
    <w:p w:rsidR="00744BFD" w:rsidRPr="003C512D" w:rsidRDefault="00744BFD" w:rsidP="00744BFD">
      <w:pPr>
        <w:spacing w:line="23" w:lineRule="atLeast"/>
        <w:ind w:left="0" w:firstLine="0"/>
        <w:rPr>
          <w:rFonts w:cs="B Nazanin"/>
          <w:sz w:val="20"/>
          <w:szCs w:val="20"/>
          <w:rtl/>
        </w:rPr>
      </w:pPr>
    </w:p>
    <w:p w:rsidR="00AA413F" w:rsidRPr="00721969" w:rsidRDefault="00AA413F" w:rsidP="00AA413F">
      <w:pPr>
        <w:spacing w:line="23" w:lineRule="atLeast"/>
        <w:rPr>
          <w:rFonts w:cs="B Nazanin"/>
          <w:sz w:val="16"/>
          <w:szCs w:val="16"/>
          <w:rtl/>
        </w:rPr>
      </w:pPr>
    </w:p>
    <w:tbl>
      <w:tblPr>
        <w:tblStyle w:val="TableGrid"/>
        <w:bidiVisual/>
        <w:tblW w:w="963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673"/>
        <w:gridCol w:w="7966"/>
      </w:tblGrid>
      <w:tr w:rsidR="00AA413F" w:rsidRPr="00721969" w:rsidTr="00744BFD">
        <w:trPr>
          <w:trHeight w:hRule="exact" w:val="432"/>
          <w:jc w:val="center"/>
        </w:trPr>
        <w:tc>
          <w:tcPr>
            <w:tcW w:w="1700" w:type="dxa"/>
            <w:tcBorders>
              <w:top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A413F" w:rsidRPr="003C512D" w:rsidRDefault="00AA413F" w:rsidP="007353F8">
            <w:pPr>
              <w:spacing w:line="23" w:lineRule="atLeast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C512D">
              <w:rPr>
                <w:rFonts w:cs="B Nazanin" w:hint="cs"/>
                <w:b/>
                <w:bCs/>
                <w:sz w:val="20"/>
                <w:szCs w:val="20"/>
                <w:rtl/>
              </w:rPr>
              <w:t>اصلاحات پیشنهادی</w:t>
            </w:r>
          </w:p>
        </w:tc>
        <w:tc>
          <w:tcPr>
            <w:tcW w:w="8506" w:type="dxa"/>
            <w:tcBorders>
              <w:top w:val="single" w:sz="8" w:space="0" w:color="auto"/>
              <w:left w:val="single" w:sz="4" w:space="0" w:color="auto"/>
              <w:bottom w:val="nil"/>
            </w:tcBorders>
          </w:tcPr>
          <w:p w:rsidR="00AA413F" w:rsidRPr="00721969" w:rsidRDefault="00AA413F" w:rsidP="007353F8">
            <w:pPr>
              <w:spacing w:line="23" w:lineRule="atLeast"/>
              <w:rPr>
                <w:rFonts w:cs="B Nazanin"/>
                <w:rtl/>
              </w:rPr>
            </w:pPr>
          </w:p>
        </w:tc>
      </w:tr>
      <w:tr w:rsidR="00AA413F" w:rsidRPr="00721969" w:rsidTr="007353F8">
        <w:trPr>
          <w:trHeight w:val="1246"/>
          <w:jc w:val="center"/>
        </w:trPr>
        <w:tc>
          <w:tcPr>
            <w:tcW w:w="10206" w:type="dxa"/>
            <w:gridSpan w:val="2"/>
            <w:tcBorders>
              <w:top w:val="nil"/>
              <w:bottom w:val="single" w:sz="8" w:space="0" w:color="auto"/>
            </w:tcBorders>
          </w:tcPr>
          <w:p w:rsidR="00AA413F" w:rsidRPr="00721969" w:rsidRDefault="00AA413F" w:rsidP="007353F8">
            <w:pPr>
              <w:spacing w:line="23" w:lineRule="atLeast"/>
              <w:rPr>
                <w:rFonts w:cs="B Nazanin"/>
                <w:sz w:val="24"/>
                <w:szCs w:val="24"/>
                <w:rtl/>
              </w:rPr>
            </w:pPr>
          </w:p>
          <w:p w:rsidR="00AA413F" w:rsidRPr="00721969" w:rsidRDefault="00AA413F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  <w:r w:rsidRPr="00721969">
              <w:rPr>
                <w:rFonts w:cs="B Nazanin"/>
                <w:sz w:val="24"/>
                <w:szCs w:val="24"/>
                <w:rtl/>
              </w:rPr>
              <w:tab/>
            </w:r>
          </w:p>
          <w:p w:rsidR="00AA413F" w:rsidRDefault="00AA413F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744BFD" w:rsidRPr="00721969" w:rsidRDefault="00744BFD" w:rsidP="007353F8">
            <w:pPr>
              <w:tabs>
                <w:tab w:val="left" w:pos="1336"/>
              </w:tabs>
              <w:rPr>
                <w:rFonts w:cs="B Nazanin"/>
                <w:sz w:val="24"/>
                <w:szCs w:val="24"/>
                <w:rtl/>
              </w:rPr>
            </w:pPr>
          </w:p>
          <w:p w:rsidR="00AA413F" w:rsidRPr="00721969" w:rsidRDefault="00AA413F" w:rsidP="007353F8">
            <w:pPr>
              <w:tabs>
                <w:tab w:val="left" w:pos="1336"/>
              </w:tabs>
              <w:rPr>
                <w:rFonts w:cs="B Nazanin"/>
                <w:sz w:val="2"/>
                <w:szCs w:val="2"/>
                <w:rtl/>
              </w:rPr>
            </w:pPr>
          </w:p>
        </w:tc>
      </w:tr>
    </w:tbl>
    <w:p w:rsidR="00AA413F" w:rsidRPr="00721969" w:rsidRDefault="00AA413F" w:rsidP="00AA413F">
      <w:pPr>
        <w:spacing w:line="23" w:lineRule="atLeast"/>
        <w:rPr>
          <w:rFonts w:cs="B Nazanin"/>
          <w:sz w:val="20"/>
          <w:szCs w:val="20"/>
          <w:rtl/>
        </w:rPr>
      </w:pPr>
    </w:p>
    <w:p w:rsidR="00AA413F" w:rsidRPr="00721969" w:rsidRDefault="00AA413F" w:rsidP="00AA413F">
      <w:pPr>
        <w:spacing w:line="23" w:lineRule="atLeast"/>
        <w:rPr>
          <w:rFonts w:cs="B Nazanin"/>
          <w:sz w:val="20"/>
          <w:szCs w:val="20"/>
          <w:rtl/>
        </w:rPr>
      </w:pPr>
    </w:p>
    <w:tbl>
      <w:tblPr>
        <w:tblStyle w:val="TableGrid"/>
        <w:bidiVisual/>
        <w:tblW w:w="963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2" w:space="0" w:color="auto"/>
          <w:insideV w:val="single" w:sz="2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213"/>
        <w:gridCol w:w="2376"/>
        <w:gridCol w:w="4050"/>
      </w:tblGrid>
      <w:tr w:rsidR="00AA413F" w:rsidRPr="00721969" w:rsidTr="00744BFD">
        <w:trPr>
          <w:jc w:val="center"/>
        </w:trPr>
        <w:tc>
          <w:tcPr>
            <w:tcW w:w="3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AA413F" w:rsidRPr="00744BFD" w:rsidRDefault="00AA413F" w:rsidP="007353F8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76" w:type="dxa"/>
            <w:vMerge w:val="restart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:rsidR="00AA413F" w:rsidRPr="00744BFD" w:rsidRDefault="00AA413F" w:rsidP="007353F8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:rsidR="00AA413F" w:rsidRPr="00744BFD" w:rsidRDefault="00744BFD" w:rsidP="007353F8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هر و </w:t>
            </w:r>
            <w:r w:rsidR="00AA413F" w:rsidRPr="00744BFD">
              <w:rPr>
                <w:rFonts w:cs="B Nazanin" w:hint="cs"/>
                <w:b/>
                <w:bCs/>
                <w:sz w:val="20"/>
                <w:szCs w:val="20"/>
                <w:rtl/>
              </w:rPr>
              <w:t>امضای مدیر گروه مهندسی عمران و معماری</w:t>
            </w:r>
          </w:p>
        </w:tc>
      </w:tr>
      <w:tr w:rsidR="00AA413F" w:rsidRPr="00721969" w:rsidTr="003868AC">
        <w:trPr>
          <w:trHeight w:hRule="exact" w:val="1658"/>
          <w:jc w:val="center"/>
        </w:trPr>
        <w:tc>
          <w:tcPr>
            <w:tcW w:w="321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A413F" w:rsidRPr="00721969" w:rsidRDefault="00AA413F" w:rsidP="007353F8">
            <w:pPr>
              <w:rPr>
                <w:rFonts w:cs="B Nazanin"/>
                <w:sz w:val="24"/>
                <w:szCs w:val="24"/>
                <w:rtl/>
              </w:rPr>
            </w:pPr>
            <w:bookmarkStart w:id="0" w:name="_GoBack"/>
            <w:bookmarkEnd w:id="0"/>
          </w:p>
        </w:tc>
        <w:tc>
          <w:tcPr>
            <w:tcW w:w="2376" w:type="dxa"/>
            <w:vMerge/>
            <w:tcBorders>
              <w:top w:val="single" w:sz="8" w:space="0" w:color="auto"/>
              <w:left w:val="nil"/>
              <w:bottom w:val="nil"/>
            </w:tcBorders>
            <w:shd w:val="clear" w:color="auto" w:fill="FFFFFF" w:themeFill="background1"/>
          </w:tcPr>
          <w:p w:rsidR="00AA413F" w:rsidRPr="00721969" w:rsidRDefault="00AA413F" w:rsidP="007353F8">
            <w:pPr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050" w:type="dxa"/>
            <w:shd w:val="clear" w:color="auto" w:fill="FFFFFF" w:themeFill="background1"/>
          </w:tcPr>
          <w:p w:rsidR="00AA413F" w:rsidRPr="00721969" w:rsidRDefault="00AA413F" w:rsidP="007353F8">
            <w:pPr>
              <w:rPr>
                <w:rFonts w:cs="B Nazanin"/>
                <w:sz w:val="53"/>
                <w:szCs w:val="53"/>
                <w:rtl/>
              </w:rPr>
            </w:pPr>
          </w:p>
        </w:tc>
      </w:tr>
    </w:tbl>
    <w:p w:rsidR="00AA413F" w:rsidRDefault="00AA413F" w:rsidP="003868AC">
      <w:pPr>
        <w:rPr>
          <w:rFonts w:cs="B Nazanin"/>
          <w:rtl/>
        </w:rPr>
      </w:pPr>
    </w:p>
    <w:sectPr w:rsidR="00AA413F" w:rsidSect="00521E95">
      <w:headerReference w:type="default" r:id="rId9"/>
      <w:footerReference w:type="even" r:id="rId10"/>
      <w:footerReference w:type="default" r:id="rId11"/>
      <w:pgSz w:w="11906" w:h="16838"/>
      <w:pgMar w:top="1134" w:right="1134" w:bottom="1134" w:left="1134" w:header="709" w:footer="4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0228" w:rsidRDefault="001E0228" w:rsidP="006B265D">
      <w:r>
        <w:separator/>
      </w:r>
    </w:p>
  </w:endnote>
  <w:endnote w:type="continuationSeparator" w:id="0">
    <w:p w:rsidR="001E0228" w:rsidRDefault="001E0228" w:rsidP="006B2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0FFC" w:rsidRDefault="00270FFC" w:rsidP="00270FF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0FFC" w:rsidRPr="00270FFC" w:rsidRDefault="00270FFC" w:rsidP="00270FFC">
    <w:pPr>
      <w:pStyle w:val="Footer"/>
      <w:jc w:val="center"/>
      <w:rPr>
        <w:rFonts w:cs="B Nazanin"/>
      </w:rPr>
    </w:pPr>
    <w:r w:rsidRPr="00270FFC">
      <w:rPr>
        <w:rFonts w:cs="B Nazanin" w:hint="cs"/>
        <w:color w:val="D9D9D9" w:themeColor="background1" w:themeShade="D9"/>
        <w:rtl/>
      </w:rPr>
      <w:t>به صورت پشت و رو چاپ شود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0228" w:rsidRDefault="001E0228" w:rsidP="006B265D">
      <w:r>
        <w:separator/>
      </w:r>
    </w:p>
  </w:footnote>
  <w:footnote w:type="continuationSeparator" w:id="0">
    <w:p w:rsidR="001E0228" w:rsidRDefault="001E0228" w:rsidP="006B26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0FFC" w:rsidRPr="00270FFC" w:rsidRDefault="00270FFC" w:rsidP="00270FFC">
    <w:pPr>
      <w:pStyle w:val="Header"/>
      <w:jc w:val="center"/>
      <w:rPr>
        <w:rFonts w:cs="B Nazani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D5D19"/>
    <w:multiLevelType w:val="hybridMultilevel"/>
    <w:tmpl w:val="85A4626A"/>
    <w:lvl w:ilvl="0" w:tplc="FDC4015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D7F14EA"/>
    <w:multiLevelType w:val="hybridMultilevel"/>
    <w:tmpl w:val="33A6B842"/>
    <w:lvl w:ilvl="0" w:tplc="52AAC2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D9D9D9" w:themeColor="background1" w:themeShade="D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E312D9"/>
    <w:multiLevelType w:val="hybridMultilevel"/>
    <w:tmpl w:val="8B722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rAwMLIwNTQzNjVX0lEKTi0uzszPAykwqgUAgalG6iwAAAA="/>
  </w:docVars>
  <w:rsids>
    <w:rsidRoot w:val="00D417A4"/>
    <w:rsid w:val="00033734"/>
    <w:rsid w:val="00043B74"/>
    <w:rsid w:val="000542F7"/>
    <w:rsid w:val="00071473"/>
    <w:rsid w:val="00092C8A"/>
    <w:rsid w:val="000D5036"/>
    <w:rsid w:val="00101A38"/>
    <w:rsid w:val="00160FDE"/>
    <w:rsid w:val="001640BD"/>
    <w:rsid w:val="001D58DF"/>
    <w:rsid w:val="001E0228"/>
    <w:rsid w:val="001E5B21"/>
    <w:rsid w:val="001F1333"/>
    <w:rsid w:val="001F2E0E"/>
    <w:rsid w:val="002065A3"/>
    <w:rsid w:val="002376B4"/>
    <w:rsid w:val="002465F1"/>
    <w:rsid w:val="00263A19"/>
    <w:rsid w:val="00270049"/>
    <w:rsid w:val="00270FFC"/>
    <w:rsid w:val="002E4C7B"/>
    <w:rsid w:val="002F2B6B"/>
    <w:rsid w:val="003868AC"/>
    <w:rsid w:val="003963C6"/>
    <w:rsid w:val="003C512D"/>
    <w:rsid w:val="003E0BBD"/>
    <w:rsid w:val="00410667"/>
    <w:rsid w:val="004307E2"/>
    <w:rsid w:val="00446339"/>
    <w:rsid w:val="004717DA"/>
    <w:rsid w:val="004857FC"/>
    <w:rsid w:val="00485D5A"/>
    <w:rsid w:val="00497DA6"/>
    <w:rsid w:val="00510F01"/>
    <w:rsid w:val="00521E95"/>
    <w:rsid w:val="00586DC6"/>
    <w:rsid w:val="005D6A9A"/>
    <w:rsid w:val="005F20C3"/>
    <w:rsid w:val="00645709"/>
    <w:rsid w:val="006534A8"/>
    <w:rsid w:val="00661CEA"/>
    <w:rsid w:val="00676442"/>
    <w:rsid w:val="00696B2D"/>
    <w:rsid w:val="006977A5"/>
    <w:rsid w:val="006B265D"/>
    <w:rsid w:val="00721969"/>
    <w:rsid w:val="00725801"/>
    <w:rsid w:val="00733E3E"/>
    <w:rsid w:val="00737297"/>
    <w:rsid w:val="00744BFD"/>
    <w:rsid w:val="00751553"/>
    <w:rsid w:val="00756CEF"/>
    <w:rsid w:val="007B4D3C"/>
    <w:rsid w:val="007C6EB6"/>
    <w:rsid w:val="007D18A5"/>
    <w:rsid w:val="008236D5"/>
    <w:rsid w:val="008427C8"/>
    <w:rsid w:val="00865483"/>
    <w:rsid w:val="008740EC"/>
    <w:rsid w:val="00896821"/>
    <w:rsid w:val="008E4040"/>
    <w:rsid w:val="009028FD"/>
    <w:rsid w:val="00904819"/>
    <w:rsid w:val="009179B1"/>
    <w:rsid w:val="00934BEE"/>
    <w:rsid w:val="0093696A"/>
    <w:rsid w:val="009A076E"/>
    <w:rsid w:val="00A2366B"/>
    <w:rsid w:val="00A27145"/>
    <w:rsid w:val="00A309D2"/>
    <w:rsid w:val="00A32DCD"/>
    <w:rsid w:val="00A47F04"/>
    <w:rsid w:val="00A54C96"/>
    <w:rsid w:val="00A6207D"/>
    <w:rsid w:val="00A63B37"/>
    <w:rsid w:val="00A652B1"/>
    <w:rsid w:val="00A66A7A"/>
    <w:rsid w:val="00A66D58"/>
    <w:rsid w:val="00AA413F"/>
    <w:rsid w:val="00B23D25"/>
    <w:rsid w:val="00B47793"/>
    <w:rsid w:val="00B6684D"/>
    <w:rsid w:val="00B91A91"/>
    <w:rsid w:val="00BC16B6"/>
    <w:rsid w:val="00C17A28"/>
    <w:rsid w:val="00C23E63"/>
    <w:rsid w:val="00C24379"/>
    <w:rsid w:val="00C40E3A"/>
    <w:rsid w:val="00C71ED5"/>
    <w:rsid w:val="00C844D8"/>
    <w:rsid w:val="00C90963"/>
    <w:rsid w:val="00CB7550"/>
    <w:rsid w:val="00CC2D69"/>
    <w:rsid w:val="00CF4E0D"/>
    <w:rsid w:val="00D10600"/>
    <w:rsid w:val="00D417A4"/>
    <w:rsid w:val="00D63B40"/>
    <w:rsid w:val="00E04CDC"/>
    <w:rsid w:val="00E64524"/>
    <w:rsid w:val="00E675B9"/>
    <w:rsid w:val="00E73294"/>
    <w:rsid w:val="00ED0FA7"/>
    <w:rsid w:val="00F968F0"/>
    <w:rsid w:val="00FA3F96"/>
    <w:rsid w:val="00FC5527"/>
    <w:rsid w:val="00FD10BF"/>
    <w:rsid w:val="00FD5303"/>
    <w:rsid w:val="00FE09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90E3DA0-B1BE-4E46-82F0-353B3B94B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ind w:left="357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A4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17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7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417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B26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26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26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740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0EC"/>
  </w:style>
  <w:style w:type="paragraph" w:styleId="Footer">
    <w:name w:val="footer"/>
    <w:basedOn w:val="Normal"/>
    <w:link w:val="FooterChar"/>
    <w:uiPriority w:val="99"/>
    <w:unhideWhenUsed/>
    <w:rsid w:val="008740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0EC"/>
  </w:style>
  <w:style w:type="paragraph" w:styleId="ListParagraph">
    <w:name w:val="List Paragraph"/>
    <w:basedOn w:val="Normal"/>
    <w:uiPriority w:val="34"/>
    <w:qFormat/>
    <w:rsid w:val="00E04CD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B75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5326C-D082-4FF1-9F3C-C0729C40F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</dc:creator>
  <cp:lastModifiedBy>Hupia</cp:lastModifiedBy>
  <cp:revision>5</cp:revision>
  <cp:lastPrinted>2017-04-15T06:56:00Z</cp:lastPrinted>
  <dcterms:created xsi:type="dcterms:W3CDTF">2019-02-25T20:03:00Z</dcterms:created>
  <dcterms:modified xsi:type="dcterms:W3CDTF">2019-12-14T22:25:00Z</dcterms:modified>
</cp:coreProperties>
</file>